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c9c81ae61c58601b09563e28cdfad7ca3915ee7"/>
    <w:p>
      <w:pPr>
        <w:pStyle w:val="Heading1"/>
      </w:pPr>
      <w:r>
        <w:t xml:space="preserve">Personal Statement: Embracing Systems Engineering Excellence in Nigeria's Digital Heartland - Lagos</w:t>
      </w:r>
    </w:p>
    <w:p>
      <w:pPr>
        <w:pStyle w:val="FirstParagraph"/>
      </w:pPr>
      <w:r>
        <w:t xml:space="preserve">As a dedicated and results-driven Systems Engineer with over seven years of progressive experience, I have cultivated a profound understanding of how robust, scalable, and resilient systems form the bedrock of Nigeria's burgeoning digital economy. My professional journey has been deeply rooted in the unique challenges and immense opportunities presented by operating within Nigeria Lagos – Africa's largest city, its economic powerhouse, and a dynamic epicenter of technological innovation on the continent. This Personal Statement articulates my passion for Systems Engineering, my technical expertise tailored to the Nigerian context, and my unwavering commitment to contributing meaningfully to Lagos's digital transformation.</w:t>
      </w:r>
    </w:p>
    <w:p>
      <w:pPr>
        <w:pStyle w:val="BodyText"/>
      </w:pPr>
      <w:r>
        <w:t xml:space="preserve">Lagos is not merely a location; it is the pulsating nerve center where Nigeria's ambition meets its technological reality. The sheer density of population, the rapid proliferation of mobile internet adoption (with over 150 million users), and the ever-increasing demands on critical infrastructure – from financial services to transportation and utilities – create an unparalleled crucible for Systems Engineering. I have witnessed firsthand how fragmented legacy systems, intermittent power supply challenges, high data costs impacting user experience, and the need for rapid scaling during peak events like Black Friday or major festivals (e.g., Lagos Carnival) test the very limits of system design. My career has been dedicated to building solutions that thrive within this vibrant, complex environment. I don't just build systems; I engineer them to be resilient against Lagos's specific operational realities – designing for low-bandwidth fallbacks, optimizing cloud costs for local economics, and ensuring seamless integration with Nigeria's unique ecosystem of mobile money platforms like Flutterwave, OPay Paystack (now Stripe), and NairaPay.</w:t>
      </w:r>
    </w:p>
    <w:p>
      <w:pPr>
        <w:pStyle w:val="BodyText"/>
      </w:pPr>
      <w:r>
        <w:t xml:space="preserve">My technical proficiency as a Systems Engineer spans the entire technology stack essential for modern enterprise operations in Nigeria Lagos. I am deeply experienced in architecting, deploying, and managing scalable cloud infrastructure on platforms like AWS and Azure, meticulously configured to comply with Nigeria's evolving data localization requirements under the National Data Protection Regulation (NDPR). I have successfully led the migration of critical banking systems from on-premise data centers (often struggling with Lagos power instability) to resilient hybrid cloud environments, significantly improving uptime and user satisfaction for major financial institutions serving millions in Lagos. My expertise extends to network engineering, where I've optimized wide-area networks connecting Lagos headquarters to branch offices across Nigeria and beyond, mitigating latency issues inherent in the regional infrastructure. Furthermore, I am proficient in implementing robust DevOps pipelines (using tools like Jenkins, GitLab CI/CD) that accelerate deployment cycles without compromising on the rigorous security standards demanded by Nigerian regulators and enterprise clients.</w:t>
      </w:r>
    </w:p>
    <w:p>
      <w:pPr>
        <w:pStyle w:val="BodyText"/>
      </w:pPr>
      <w:r>
        <w:t xml:space="preserve">Crucially, my experience is deeply contextualized by working directly within Nigeria's business landscape. I have collaborated extensively with key stakeholders across Lagos-based fintech startups (e.g., establishing scalable payment processing for a leading Lagos-based neobank), telecommunications giants (MTN Nigeria, Airtel Nigeria), and multinational corporations operating in the Nigerian market. This exposure has ingrained in me the necessity of understanding local business processes, regulatory nuances (like CBN's fintech regulations), and user behavior patterns unique to Lagos residents – whether it's optimizing a mobile app for users with budget data plans or ensuring high availability during peak call volumes on Lagos roads. I understand that a successful Systems Engineer in Nigeria Lagos must be as much of a solutions architect bridging technology and business needs as they are a technical expert.</w:t>
      </w:r>
    </w:p>
    <w:p>
      <w:pPr>
        <w:pStyle w:val="BodyText"/>
      </w:pPr>
      <w:r>
        <w:t xml:space="preserve">What truly sets my approach apart is my commitment to fostering local talent and contributing to the broader tech ecosystem in Nigeria. I have mentored junior engineers within Lagos-based tech teams, sharing knowledge on best practices for building systems resilient to the specific challenges of the Nigerian environment. I actively participate in local meetups like those hosted by Lagos Tech Village and NaiLab, engaging with peers on topics ranging from optimizing server costs for local startups to leveraging blockchain solutions for supply chain transparency in Lagos markets. I believe strongly that Nigeria's digital future is built by Nigerians, and as a Systems Engineer embedded in the Lagos ecosystem, I am committed to elevating the standards of engineering practice here.</w:t>
      </w:r>
    </w:p>
    <w:p>
      <w:pPr>
        <w:pStyle w:val="BodyText"/>
      </w:pPr>
      <w:r>
        <w:t xml:space="preserve">I am drawn to opportunities where I can leverage my specific expertise to solve complex problems for organizations operating at the forefront of Nigeria's digital economy. The prospect of joining a forward-thinking company in Nigeria Lagos, whether a fast-growing fintech, a major telco, or an established enterprise undergoing digital transformation, excites me immensely. I am eager to apply my skills in system architecture, cloud operations, network optimization, and DevOps to build platforms that are not only technically sound but also culturally relevant and economically viable within the Nigerian context. My goal is to contribute directly to creating more reliable, efficient, and accessible digital services that empower businesses and individuals across Lagos and the entire nation.</w:t>
      </w:r>
    </w:p>
    <w:p>
      <w:pPr>
        <w:pStyle w:val="BodyText"/>
      </w:pPr>
      <w:r>
        <w:t xml:space="preserve">My passion for Systems Engineering is intrinsically linked to Nigeria's journey. I am not just seeking a job in Lagos; I am committed to being a vital part of building the robust technological infrastructure that will propel Nigeria's digital economy forward. I have demonstrated my ability to deliver exceptional results within the dynamic and demanding environment of Nigeria Lagos, and I am confident that my technical acumen, contextual understanding, cultural awareness, and dedication to excellence make me an ideal candidate for any Systems Engineer role in this critical market. I am ready to bring my proven expertise in designing systems that work hard for Nigeria's digital future.</w:t>
      </w:r>
    </w:p>
    <w:p>
      <w:pPr>
        <w:pStyle w:val="BodyText"/>
      </w:pPr>
      <w:r>
        <w:t xml:space="preserve">Thank you for considering my application. I am eager to discuss how my skills and vision align with your organization's goals and contribute to the continued growth of Lagos as Africa's premier tech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Nigeria Lagos</dc:title>
  <dc:creator/>
  <dc:language>en</dc:language>
  <cp:keywords/>
  <dcterms:created xsi:type="dcterms:W3CDTF">2026-04-28T00:27:00Z</dcterms:created>
  <dcterms:modified xsi:type="dcterms:W3CDTF">2026-04-28T00:27:00Z</dcterms:modified>
</cp:coreProperties>
</file>

<file path=docProps/custom.xml><?xml version="1.0" encoding="utf-8"?>
<Properties xmlns="http://schemas.openxmlformats.org/officeDocument/2006/custom-properties" xmlns:vt="http://schemas.openxmlformats.org/officeDocument/2006/docPropsVTypes"/>
</file>